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word/document.xml"/>
  <Relationship Id="rId2" Type="http://schemas.openxmlformats.org/package/2006/relationships/metadata/core-properties" Target="docProps/core.xml"/>
  <Relationship Id="rId3" Type="http://schemas.openxmlformats.org/officeDocument/2006/relationships/extended-properties" Target="docProps/app.xml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23B4" w:rsidRDefault="00EE4C3B">
      <w:r>
        <w:t>Forum 7</w:t>
      </w:r>
    </w:p>
    <w:p w:rsidR="00CE5BFE" w:rsidRDefault="003A7518">
      <w:pPr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b/>
          <w:bCs/>
          <w:color w:val="000000"/>
          <w:sz w:val="18"/>
          <w:szCs w:val="18"/>
        </w:rPr>
        <w:t>I</w:t>
      </w:r>
      <w:r w:rsidR="00CE5BFE">
        <w:rPr>
          <w:rFonts w:ascii="Verdana" w:hAnsi="Verdana"/>
          <w:b/>
          <w:bCs/>
          <w:color w:val="000000"/>
          <w:sz w:val="18"/>
          <w:szCs w:val="18"/>
        </w:rPr>
        <w:t xml:space="preserve">nstructions: </w:t>
      </w:r>
      <w:r w:rsidR="00CE5BFE">
        <w:rPr>
          <w:rFonts w:ascii="Verdana" w:hAnsi="Verdana"/>
          <w:color w:val="000000"/>
          <w:sz w:val="18"/>
          <w:szCs w:val="18"/>
        </w:rPr>
        <w:t>This week please post on each of these two topics:</w:t>
      </w:r>
      <w:r w:rsidR="00CE5BFE">
        <w:rPr>
          <w:rFonts w:ascii="Verdana" w:hAnsi="Verdana"/>
          <w:color w:val="000000"/>
          <w:sz w:val="18"/>
          <w:szCs w:val="18"/>
        </w:rPr>
        <w:br/>
      </w:r>
      <w:r w:rsidR="00CE5BFE">
        <w:rPr>
          <w:rFonts w:ascii="Verdana" w:hAnsi="Verdana"/>
          <w:color w:val="000000"/>
          <w:sz w:val="18"/>
          <w:szCs w:val="18"/>
        </w:rPr>
        <w:br/>
        <w:t>(1) Discuss the role of JavaScript in HTML?</w:t>
      </w:r>
      <w:r w:rsidR="00CE5BFE">
        <w:rPr>
          <w:rFonts w:ascii="Verdana" w:hAnsi="Verdana"/>
          <w:color w:val="000000"/>
          <w:sz w:val="18"/>
          <w:szCs w:val="18"/>
        </w:rPr>
        <w:br/>
      </w:r>
      <w:r w:rsidR="00CE5BFE">
        <w:rPr>
          <w:rFonts w:ascii="Verdana" w:hAnsi="Verdana"/>
          <w:color w:val="000000"/>
          <w:sz w:val="18"/>
          <w:szCs w:val="18"/>
        </w:rPr>
        <w:br/>
        <w:t>(2) Discuss the effect Java Applets give to HTML pages?</w:t>
      </w:r>
    </w:p>
    <w:p w:rsidR="00CE5BFE" w:rsidRDefault="00CE5BFE">
      <w:pPr>
        <w:rPr>
          <w:rFonts w:ascii="Verdana" w:hAnsi="Verdana"/>
          <w:color w:val="000000"/>
          <w:sz w:val="18"/>
          <w:szCs w:val="18"/>
        </w:rPr>
      </w:pPr>
    </w:p>
    <w:p w:rsidR="00CE5BFE" w:rsidRDefault="00CE5BFE">
      <w:pPr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Min 250 words…….</w:t>
      </w:r>
    </w:p>
    <w:p w:rsidR="00CE5BFE" w:rsidRDefault="00CE5BFE">
      <w:pPr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1 source</w:t>
      </w:r>
    </w:p>
    <w:p w:rsidR="00CE5BFE" w:rsidRDefault="00CE5BFE">
      <w:bookmarkStart w:id="0" w:name="_GoBack"/>
      <w:bookmarkEnd w:id="0"/>
    </w:p>
    <w:sectPr w:rsidR="00CE5B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ysjQyNbO0MDE3M7FU0lEKTi0uzszPAykwqgUAICLGBywAAAA="/>
  </w:docVars>
  <w:rsids>
    <w:rsidRoot w:val="00EE4C3B"/>
    <w:rsid w:val="003A7518"/>
    <w:rsid w:val="005273E8"/>
    <w:rsid w:val="005E6E2D"/>
    <w:rsid w:val="00711F3F"/>
    <w:rsid w:val="00CE5BFE"/>
    <w:rsid w:val="00D93453"/>
    <w:rsid w:val="00EE4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AF53E2"/>
  <w15:chartTrackingRefBased/>
  <w15:docId w15:val="{2EE573FA-AAFF-4BF1-90E6-494C4C719F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styles" Target="styles.xml"/>
  <Relationship Id="rId2" Type="http://schemas.openxmlformats.org/officeDocument/2006/relationships/settings" Target="settings.xml"/>
  <Relationship Id="rId3" Type="http://schemas.openxmlformats.org/officeDocument/2006/relationships/webSettings" Target="webSettings.xml"/>
  <Relationship Id="rId4" Type="http://schemas.openxmlformats.org/officeDocument/2006/relationships/fontTable" Target="fontTable.xml"/>
  <Relationship Id="rId5" Type="http://schemas.openxmlformats.org/officeDocument/2006/relationships/theme" Target="theme/theme1.xm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30</Words>
  <Characters>173</Characters>
  <Application/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</CharactersWithSpaces>
  <SharedDoc>false</SharedDoc>
  <HyperlinksChanged>false</HyperlinksChanged>
  <AppVersion>16.0000</AppVersion>
  <Manager/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revision>0</revision>
</coreProperties>
</file>